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337336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05D8F06"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E67904">
        <w:rPr>
          <w:color w:val="000000" w:themeColor="text1"/>
          <w:lang w:val="lt-LT"/>
        </w:rPr>
        <w:t>.</w:t>
      </w:r>
    </w:p>
    <w:p w14:paraId="7A3BB489" w14:textId="70448490"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p>
    <w:p w14:paraId="58FE0C78" w14:textId="48DC04DE" w:rsidR="00D935DF" w:rsidRPr="00B81D76" w:rsidRDefault="006B33F9" w:rsidP="00B82078">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w:t>
      </w:r>
      <w:r w:rsidRPr="00B81D76">
        <w:rPr>
          <w:rFonts w:ascii="Times New Roman" w:hAnsi="Times New Roman" w:cs="Times New Roman"/>
          <w:color w:val="000000" w:themeColor="text1"/>
          <w:sz w:val="24"/>
          <w:szCs w:val="24"/>
        </w:rPr>
        <w:t xml:space="preserve">informacija. </w:t>
      </w:r>
      <w:r w:rsidR="00B81D76" w:rsidRPr="00B81D76">
        <w:rPr>
          <w:rFonts w:ascii="Times New Roman" w:hAnsi="Times New Roman" w:cs="Times New Roman"/>
          <w:color w:val="202124"/>
          <w:sz w:val="24"/>
          <w:szCs w:val="24"/>
          <w:shd w:val="clear" w:color="auto" w:fill="FFFFFF"/>
        </w:rPr>
        <w:t>Kiaušidžių vėžio gydymas</w:t>
      </w:r>
      <w:r w:rsidR="00AF3D8E" w:rsidRPr="00B81D76">
        <w:rPr>
          <w:rFonts w:ascii="Times New Roman" w:hAnsi="Times New Roman" w:cs="Times New Roman"/>
          <w:color w:val="202124"/>
          <w:sz w:val="24"/>
          <w:szCs w:val="24"/>
          <w:shd w:val="clear" w:color="auto" w:fill="FFFFFF"/>
        </w:rPr>
        <w:t xml:space="preserve">. </w:t>
      </w:r>
    </w:p>
    <w:p w14:paraId="73425FBA" w14:textId="5719ECF5"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41E6D">
        <w:rPr>
          <w:rFonts w:ascii="Times New Roman" w:hAnsi="Times New Roman" w:cs="Times New Roman"/>
          <w:color w:val="000000" w:themeColor="text1"/>
          <w:sz w:val="24"/>
          <w:szCs w:val="24"/>
        </w:rPr>
        <w:t>3</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65061471"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E91C55">
        <w:rPr>
          <w:bCs/>
          <w:color w:val="000000" w:themeColor="text1"/>
          <w:lang w:val="lt-LT"/>
        </w:rPr>
        <w:t>spalio 21</w:t>
      </w:r>
      <w:r>
        <w:rPr>
          <w:bCs/>
          <w:color w:val="000000" w:themeColor="text1"/>
          <w:lang w:val="lt-LT"/>
        </w:rPr>
        <w:t xml:space="preserve"> d.</w:t>
      </w:r>
    </w:p>
    <w:p w14:paraId="61180CC1" w14:textId="1E9500D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E91C55">
        <w:rPr>
          <w:bCs/>
          <w:color w:val="000000" w:themeColor="text1"/>
          <w:lang w:val="lt-LT"/>
        </w:rPr>
        <w:t>spal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C2A79" w14:textId="77777777" w:rsidR="00C16897" w:rsidRDefault="00C16897" w:rsidP="009E1786">
      <w:r>
        <w:separator/>
      </w:r>
    </w:p>
  </w:endnote>
  <w:endnote w:type="continuationSeparator" w:id="0">
    <w:p w14:paraId="02B9B428" w14:textId="77777777" w:rsidR="00C16897" w:rsidRDefault="00C16897"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6D8B32" w14:textId="77777777" w:rsidR="00C16897" w:rsidRDefault="00C16897" w:rsidP="009E1786">
      <w:r>
        <w:separator/>
      </w:r>
    </w:p>
  </w:footnote>
  <w:footnote w:type="continuationSeparator" w:id="0">
    <w:p w14:paraId="2058B095" w14:textId="77777777" w:rsidR="00C16897" w:rsidRDefault="00C16897"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1E6D"/>
    <w:rsid w:val="00447F1B"/>
    <w:rsid w:val="00454F71"/>
    <w:rsid w:val="004629E8"/>
    <w:rsid w:val="00465080"/>
    <w:rsid w:val="0048096A"/>
    <w:rsid w:val="0048132D"/>
    <w:rsid w:val="004905CE"/>
    <w:rsid w:val="004932AC"/>
    <w:rsid w:val="004B0C7F"/>
    <w:rsid w:val="004B553F"/>
    <w:rsid w:val="004C4517"/>
    <w:rsid w:val="004D1AB3"/>
    <w:rsid w:val="005010E2"/>
    <w:rsid w:val="005040A2"/>
    <w:rsid w:val="00505278"/>
    <w:rsid w:val="00511332"/>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1D76"/>
    <w:rsid w:val="00B82078"/>
    <w:rsid w:val="00BA7065"/>
    <w:rsid w:val="00BA7321"/>
    <w:rsid w:val="00BB28E9"/>
    <w:rsid w:val="00BC55D9"/>
    <w:rsid w:val="00BE4803"/>
    <w:rsid w:val="00BE623A"/>
    <w:rsid w:val="00BF1B33"/>
    <w:rsid w:val="00BF2C45"/>
    <w:rsid w:val="00C0036C"/>
    <w:rsid w:val="00C16897"/>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C0626C-C16F-421A-B18D-169266356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07</Words>
  <Characters>2627</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0-04T09:58:00Z</dcterms:created>
  <dcterms:modified xsi:type="dcterms:W3CDTF">2024-10-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